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0DB45" w14:textId="77777777" w:rsidR="00E14B61" w:rsidRPr="006A250A" w:rsidRDefault="00E14B61" w:rsidP="00385403">
      <w:pPr>
        <w:spacing w:after="0"/>
        <w:jc w:val="center"/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"/>
          <w:b/>
          <w:sz w:val="36"/>
          <w:szCs w:val="36"/>
        </w:rPr>
        <w:t>Tender</w:t>
      </w:r>
      <w:r w:rsidRPr="0058557F">
        <w:rPr>
          <w:rFonts w:cs="Arial"/>
          <w:b/>
          <w:sz w:val="36"/>
          <w:szCs w:val="36"/>
        </w:rPr>
        <w:t xml:space="preserve"> Notice</w:t>
      </w:r>
    </w:p>
    <w:p w14:paraId="2B389F63" w14:textId="77777777" w:rsidR="00E14B61" w:rsidRPr="0058557F" w:rsidRDefault="00E14B61" w:rsidP="00385403">
      <w:pPr>
        <w:spacing w:after="0"/>
        <w:jc w:val="center"/>
        <w:rPr>
          <w:rFonts w:cs="Arial"/>
          <w:b/>
          <w:sz w:val="36"/>
          <w:szCs w:val="36"/>
        </w:rPr>
      </w:pPr>
    </w:p>
    <w:p w14:paraId="36477115" w14:textId="77777777" w:rsidR="00E14B61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>
        <w:rPr>
          <w:rFonts w:cs="Arial"/>
          <w:iCs/>
          <w:kern w:val="0"/>
          <w:sz w:val="24"/>
          <w:szCs w:val="24"/>
          <w:lang w:eastAsia="en-GB"/>
        </w:rPr>
        <w:t>Iraq</w:t>
      </w: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.</w:t>
      </w:r>
    </w:p>
    <w:p w14:paraId="6DC9FD7B" w14:textId="77777777" w:rsidR="00E14B61" w:rsidRPr="00882F78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3610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>
        <w:rPr>
          <w:rFonts w:cs="Arial"/>
          <w:iCs/>
          <w:kern w:val="0"/>
          <w:sz w:val="24"/>
          <w:szCs w:val="24"/>
          <w:lang w:eastAsia="en-GB"/>
        </w:rPr>
        <w:tab/>
      </w:r>
    </w:p>
    <w:p w14:paraId="790E4321" w14:textId="77777777" w:rsidR="00E14B61" w:rsidRPr="002A4B1D" w:rsidRDefault="00E14B61" w:rsidP="00385403">
      <w:pPr>
        <w:spacing w:after="0" w:line="240" w:lineRule="auto"/>
        <w:rPr>
          <w:rFonts w:cs="Arial"/>
          <w:sz w:val="24"/>
          <w:szCs w:val="24"/>
          <w:lang w:val="en-US" w:bidi="ar-IQ"/>
        </w:rPr>
      </w:pPr>
      <w:r w:rsidRPr="00882F78">
        <w:rPr>
          <w:rFonts w:cs="Arial"/>
          <w:sz w:val="24"/>
          <w:szCs w:val="24"/>
        </w:rPr>
        <w:t>Save the Children International in</w:t>
      </w:r>
      <w:r w:rsidRPr="00882F78">
        <w:rPr>
          <w:rFonts w:cs="Arial"/>
          <w:i/>
          <w:sz w:val="24"/>
          <w:szCs w:val="24"/>
        </w:rPr>
        <w:t xml:space="preserve"> </w:t>
      </w:r>
      <w:r w:rsidRPr="00A428D9">
        <w:rPr>
          <w:rFonts w:cs="Arial"/>
          <w:b/>
          <w:bCs/>
          <w:i/>
          <w:sz w:val="24"/>
          <w:szCs w:val="24"/>
        </w:rPr>
        <w:t>Iraq</w:t>
      </w:r>
      <w:r w:rsidRPr="00882F78">
        <w:rPr>
          <w:rFonts w:cs="Arial"/>
          <w:sz w:val="24"/>
          <w:szCs w:val="24"/>
        </w:rPr>
        <w:t xml:space="preserve"> is inviting submissions of tenders for a contract to provide the following </w:t>
      </w:r>
      <w:r>
        <w:rPr>
          <w:rFonts w:cs="Arial"/>
          <w:sz w:val="24"/>
          <w:szCs w:val="24"/>
          <w:lang w:val="en-US"/>
        </w:rPr>
        <w:t>services</w:t>
      </w:r>
      <w:r w:rsidRPr="00882F78">
        <w:rPr>
          <w:rFonts w:cs="Arial"/>
          <w:sz w:val="24"/>
          <w:szCs w:val="24"/>
        </w:rPr>
        <w:t xml:space="preserve">: </w:t>
      </w:r>
    </w:p>
    <w:p w14:paraId="3332351C" w14:textId="77777777" w:rsidR="00E14B61" w:rsidRPr="008F060E" w:rsidRDefault="00E14B61" w:rsidP="00385403">
      <w:pPr>
        <w:spacing w:after="0" w:line="240" w:lineRule="auto"/>
        <w:rPr>
          <w:rFonts w:cs="Arial"/>
          <w:bCs/>
          <w:iCs/>
          <w:sz w:val="24"/>
          <w:szCs w:val="24"/>
        </w:rPr>
      </w:pPr>
    </w:p>
    <w:p w14:paraId="282C5135" w14:textId="507142BE" w:rsidR="00E14B61" w:rsidRDefault="00D13C7B" w:rsidP="00451DE2">
      <w:pPr>
        <w:pStyle w:val="NoSpacing"/>
        <w:rPr>
          <w:rFonts w:asciiTheme="minorBidi" w:hAnsiTheme="minorBidi"/>
          <w:b/>
          <w:color w:val="000000" w:themeColor="text1"/>
          <w:sz w:val="28"/>
          <w:szCs w:val="48"/>
        </w:rPr>
      </w:pPr>
      <w:r w:rsidRPr="00D13C7B">
        <w:rPr>
          <w:rFonts w:asciiTheme="minorBidi" w:hAnsiTheme="minorBidi"/>
          <w:b/>
          <w:color w:val="000000" w:themeColor="text1"/>
          <w:sz w:val="28"/>
          <w:szCs w:val="48"/>
        </w:rPr>
        <w:t>Evaluation of The Multi Years Resilience Program (MYRP) in Iraq</w:t>
      </w:r>
    </w:p>
    <w:p w14:paraId="47343685" w14:textId="77777777" w:rsidR="00E14B61" w:rsidRDefault="00E14B61" w:rsidP="00385403">
      <w:pPr>
        <w:pStyle w:val="NoSpacing"/>
        <w:rPr>
          <w:bCs/>
          <w:iCs/>
        </w:rPr>
      </w:pPr>
    </w:p>
    <w:p w14:paraId="391C651B" w14:textId="77777777" w:rsidR="00E14B61" w:rsidRDefault="00E14B61" w:rsidP="00385403">
      <w:pPr>
        <w:pStyle w:val="NoSpacing"/>
        <w:rPr>
          <w:bCs/>
          <w:iCs/>
        </w:rPr>
      </w:pPr>
      <w:r>
        <w:rPr>
          <w:bCs/>
          <w:iCs/>
        </w:rPr>
        <w:t xml:space="preserve">Please follow the below two submission options  </w:t>
      </w:r>
    </w:p>
    <w:p w14:paraId="115FA004" w14:textId="77777777" w:rsidR="00E14B61" w:rsidRPr="007A09E2" w:rsidRDefault="00E14B61" w:rsidP="00385403">
      <w:pPr>
        <w:pStyle w:val="NoSpacing"/>
        <w:ind w:left="720"/>
        <w:rPr>
          <w:bCs/>
          <w:iCs/>
        </w:rPr>
      </w:pPr>
    </w:p>
    <w:p w14:paraId="2DF0F1A0" w14:textId="77777777" w:rsidR="004128C6" w:rsidRPr="00751B5D" w:rsidRDefault="004128C6" w:rsidP="004128C6">
      <w:pPr>
        <w:spacing w:after="0" w:line="276" w:lineRule="auto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0F725B46" w14:textId="77777777" w:rsidR="004128C6" w:rsidRDefault="004128C6" w:rsidP="004128C6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31243F3B" w14:textId="77777777" w:rsidR="004128C6" w:rsidRDefault="004128C6" w:rsidP="004128C6">
      <w:pPr>
        <w:spacing w:after="0" w:line="276" w:lineRule="auto"/>
        <w:rPr>
          <w:rFonts w:cs="Arial"/>
        </w:rPr>
      </w:pPr>
      <w:r>
        <w:rPr>
          <w:rFonts w:cs="Arial"/>
        </w:rPr>
        <w:object w:dxaOrig="1536" w:dyaOrig="996" w14:anchorId="75CDD6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.55pt;height:50.5pt" o:ole="">
            <v:imagedata r:id="rId9" o:title=""/>
          </v:shape>
          <o:OLEObject Type="Embed" ProgID="PowerPoint.Show.12" ShapeID="_x0000_i1025" DrawAspect="Icon" ObjectID="_1770364217" r:id="rId10"/>
        </w:object>
      </w:r>
    </w:p>
    <w:p w14:paraId="569A9A1E" w14:textId="77777777" w:rsidR="004128C6" w:rsidRPr="00751B5D" w:rsidRDefault="004128C6" w:rsidP="004128C6">
      <w:pPr>
        <w:spacing w:after="0" w:line="276" w:lineRule="auto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04174905" w14:textId="77777777" w:rsidR="004128C6" w:rsidRPr="00773ED6" w:rsidRDefault="004128C6" w:rsidP="004128C6">
      <w:pPr>
        <w:spacing w:after="0" w:line="276" w:lineRule="auto"/>
        <w:rPr>
          <w:rFonts w:cs="Arial"/>
        </w:rPr>
      </w:pPr>
      <w:r>
        <w:rPr>
          <w:rFonts w:cs="Arial"/>
        </w:rPr>
        <w:object w:dxaOrig="1539" w:dyaOrig="996" w14:anchorId="74BA663C">
          <v:shape id="_x0000_i1026" type="#_x0000_t75" style="width:78.55pt;height:50.5pt" o:ole="">
            <v:imagedata r:id="rId11" o:title=""/>
          </v:shape>
          <o:OLEObject Type="Embed" ProgID="PowerPoint.Show.12" ShapeID="_x0000_i1026" DrawAspect="Icon" ObjectID="_1770364218" r:id="rId12"/>
        </w:object>
      </w:r>
    </w:p>
    <w:p w14:paraId="0C58E94F" w14:textId="77777777" w:rsidR="004128C6" w:rsidRPr="00751B5D" w:rsidRDefault="004128C6" w:rsidP="004128C6">
      <w:pPr>
        <w:spacing w:after="0" w:line="276" w:lineRule="auto"/>
        <w:rPr>
          <w:rFonts w:cs="Arial"/>
        </w:rPr>
      </w:pPr>
    </w:p>
    <w:p w14:paraId="49FB40C8" w14:textId="77777777" w:rsidR="004128C6" w:rsidRPr="002A5974" w:rsidRDefault="004128C6" w:rsidP="004128C6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46F124A1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3" w:history="1">
        <w:r w:rsidRPr="00CB6B7C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2C170483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0A14EF22" w14:textId="77777777" w:rsidR="004128C6" w:rsidRPr="005662DF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  <w:b/>
          <w:bCs/>
        </w:rPr>
      </w:pPr>
      <w:r w:rsidRPr="002A5974">
        <w:rPr>
          <w:rFonts w:cs="Arial"/>
        </w:rPr>
        <w:t>The subject of the email should be “</w:t>
      </w:r>
      <w:r w:rsidRPr="00FB766E">
        <w:rPr>
          <w:rFonts w:cs="Arial"/>
          <w:b/>
          <w:bCs/>
          <w:highlight w:val="yellow"/>
        </w:rPr>
        <w:t>RFQ/</w:t>
      </w:r>
      <w:r w:rsidRPr="005662DF">
        <w:t xml:space="preserve"> </w:t>
      </w:r>
      <w:r w:rsidRPr="005662DF">
        <w:rPr>
          <w:rFonts w:cs="Arial"/>
          <w:b/>
          <w:bCs/>
        </w:rPr>
        <w:t>PR431648</w:t>
      </w:r>
      <w:r w:rsidRPr="005662DF">
        <w:rPr>
          <w:rFonts w:cs="Arial"/>
          <w:b/>
          <w:bCs/>
          <w:highlight w:val="yellow"/>
        </w:rPr>
        <w:t>/ Bidder Response – ‘Bidder Name’</w:t>
      </w:r>
      <w:r w:rsidRPr="005662DF">
        <w:rPr>
          <w:rFonts w:cs="Arial"/>
          <w:highlight w:val="yellow"/>
        </w:rPr>
        <w:t>, ‘Date’</w:t>
      </w:r>
      <w:r w:rsidRPr="005662DF">
        <w:rPr>
          <w:rFonts w:cs="Arial"/>
        </w:rPr>
        <w:t>’.</w:t>
      </w:r>
    </w:p>
    <w:p w14:paraId="6026A126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450118AE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561C97F0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21FDAC07" w14:textId="77777777" w:rsidR="004128C6" w:rsidRPr="002A5974" w:rsidRDefault="004128C6" w:rsidP="004128C6">
      <w:pPr>
        <w:spacing w:after="0" w:line="276" w:lineRule="auto"/>
        <w:rPr>
          <w:rFonts w:cs="Arial"/>
        </w:rPr>
      </w:pPr>
    </w:p>
    <w:p w14:paraId="1BBD5A38" w14:textId="77777777" w:rsidR="004128C6" w:rsidRPr="002A5974" w:rsidRDefault="004128C6" w:rsidP="004128C6">
      <w:pPr>
        <w:spacing w:after="0" w:line="276" w:lineRule="auto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4A3AC95F" w14:textId="77777777" w:rsidR="004128C6" w:rsidRPr="002A5974" w:rsidRDefault="004128C6" w:rsidP="004128C6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Pr="00F101A3">
        <w:rPr>
          <w:rFonts w:cs="Arial"/>
          <w:b/>
          <w:bCs/>
        </w:rPr>
        <w:t xml:space="preserve">Iraq Country Office-Farage Commercial Complex, </w:t>
      </w:r>
      <w:proofErr w:type="gramStart"/>
      <w:r w:rsidRPr="00F101A3">
        <w:rPr>
          <w:rFonts w:cs="Arial"/>
          <w:b/>
          <w:bCs/>
        </w:rPr>
        <w:t>Opposite</w:t>
      </w:r>
      <w:proofErr w:type="gramEnd"/>
      <w:r w:rsidRPr="00F101A3">
        <w:rPr>
          <w:rFonts w:cs="Arial"/>
          <w:b/>
          <w:bCs/>
        </w:rPr>
        <w:t xml:space="preserve"> of 4 Towers, Area 128, Ankawa, Erbil, Iraq</w:t>
      </w:r>
    </w:p>
    <w:p w14:paraId="4C4C0FBD" w14:textId="77777777" w:rsidR="004128C6" w:rsidRPr="00AE3592" w:rsidRDefault="004128C6" w:rsidP="004128C6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1D04916A" w14:textId="77777777" w:rsidR="004128C6" w:rsidRPr="002A5974" w:rsidRDefault="004128C6" w:rsidP="004128C6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Pr="005662DF">
        <w:rPr>
          <w:rFonts w:cs="Arial"/>
          <w:b/>
          <w:bCs/>
        </w:rPr>
        <w:t>PR431648</w:t>
      </w:r>
      <w:proofErr w:type="gramStart"/>
      <w:r w:rsidRPr="00AE3592">
        <w:rPr>
          <w:rFonts w:cs="Arial"/>
        </w:rPr>
        <w:t>),</w:t>
      </w:r>
      <w:r w:rsidRPr="002A5974">
        <w:rPr>
          <w:rFonts w:cs="Arial"/>
        </w:rPr>
        <w:t xml:space="preserve"> but</w:t>
      </w:r>
      <w:proofErr w:type="gramEnd"/>
      <w:r w:rsidRPr="002A5974">
        <w:rPr>
          <w:rFonts w:cs="Arial"/>
        </w:rPr>
        <w:t xml:space="preserve"> contain no other details relating to the bid or the bidder name.</w:t>
      </w:r>
    </w:p>
    <w:p w14:paraId="6787FC83" w14:textId="77777777" w:rsidR="004128C6" w:rsidRDefault="004128C6" w:rsidP="004128C6">
      <w:pPr>
        <w:spacing w:after="0" w:line="240" w:lineRule="auto"/>
        <w:jc w:val="left"/>
        <w:rPr>
          <w:rFonts w:cs="Arial"/>
        </w:rPr>
      </w:pPr>
      <w:r w:rsidRPr="002A5974">
        <w:rPr>
          <w:rFonts w:cs="Arial"/>
        </w:rPr>
        <w:lastRenderedPageBreak/>
        <w:t>All supporting documentation should be labelled and grouped together (individual envelopes, stapled etc.), and then included in a single sealed envelope as per the above.</w:t>
      </w:r>
    </w:p>
    <w:p w14:paraId="673DE247" w14:textId="77777777" w:rsidR="004128C6" w:rsidRDefault="004128C6" w:rsidP="004128C6">
      <w:pPr>
        <w:spacing w:after="0" w:line="240" w:lineRule="auto"/>
        <w:jc w:val="left"/>
        <w:rPr>
          <w:rFonts w:cs="Arial"/>
        </w:rPr>
      </w:pPr>
    </w:p>
    <w:p w14:paraId="394C06B9" w14:textId="1A095BE5" w:rsidR="00E14B61" w:rsidRPr="00A428D9" w:rsidRDefault="00E14B61" w:rsidP="004128C6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  <w:rtl/>
        </w:rPr>
      </w:pPr>
      <w:r w:rsidRPr="00882F78">
        <w:rPr>
          <w:rFonts w:cs="Arial"/>
          <w:b/>
          <w:bCs/>
          <w:iCs/>
          <w:sz w:val="24"/>
          <w:szCs w:val="24"/>
        </w:rPr>
        <w:t xml:space="preserve"> </w:t>
      </w:r>
      <w:r w:rsidRPr="004128C6">
        <w:rPr>
          <w:rFonts w:cs="Arial"/>
          <w:b/>
          <w:bCs/>
          <w:iCs/>
          <w:sz w:val="24"/>
          <w:szCs w:val="24"/>
        </w:rPr>
        <w:t xml:space="preserve">NOTE: </w:t>
      </w:r>
      <w:r w:rsidRPr="004128C6">
        <w:rPr>
          <w:rFonts w:cs="Arial"/>
          <w:iCs/>
          <w:sz w:val="24"/>
          <w:szCs w:val="24"/>
        </w:rPr>
        <w:t xml:space="preserve">Please indicate the following Reference number on your envelope </w:t>
      </w:r>
      <w:r w:rsidRPr="004128C6">
        <w:rPr>
          <w:rFonts w:cs="Arial"/>
          <w:b/>
          <w:bCs/>
          <w:iCs/>
          <w:sz w:val="24"/>
          <w:szCs w:val="24"/>
        </w:rPr>
        <w:t>(</w:t>
      </w:r>
      <w:r w:rsidR="004128C6" w:rsidRPr="004128C6">
        <w:rPr>
          <w:rFonts w:cs="Arial"/>
          <w:b/>
          <w:bCs/>
          <w:i/>
          <w:sz w:val="24"/>
          <w:szCs w:val="24"/>
        </w:rPr>
        <w:t>PR431648</w:t>
      </w:r>
      <w:r w:rsidRPr="004128C6">
        <w:rPr>
          <w:b/>
          <w:bCs/>
          <w:sz w:val="24"/>
          <w:szCs w:val="24"/>
        </w:rPr>
        <w:t>)</w:t>
      </w:r>
      <w:r w:rsidRPr="00A428D9">
        <w:rPr>
          <w:b/>
          <w:bCs/>
          <w:sz w:val="24"/>
          <w:szCs w:val="24"/>
        </w:rPr>
        <w:t xml:space="preserve"> </w:t>
      </w:r>
    </w:p>
    <w:p w14:paraId="34AAC159" w14:textId="77777777" w:rsidR="00E14B61" w:rsidRDefault="00E14B61" w:rsidP="00385403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</w:rPr>
      </w:pPr>
    </w:p>
    <w:p w14:paraId="15C83A84" w14:textId="77777777" w:rsidR="00E14B61" w:rsidRPr="003E0FBD" w:rsidRDefault="00E14B61" w:rsidP="00385403">
      <w:pPr>
        <w:spacing w:after="0" w:line="240" w:lineRule="auto"/>
        <w:rPr>
          <w:rFonts w:cs="Arial"/>
          <w:b/>
          <w:bCs/>
          <w:iCs/>
          <w:sz w:val="24"/>
          <w:szCs w:val="24"/>
          <w:lang w:bidi="ar-IQ"/>
        </w:rPr>
      </w:pPr>
      <w:r w:rsidRPr="003E0FBD">
        <w:rPr>
          <w:rFonts w:cs="Arial"/>
          <w:b/>
          <w:bCs/>
          <w:iCs/>
          <w:sz w:val="24"/>
          <w:szCs w:val="24"/>
          <w:lang w:bidi="ar-IQ"/>
        </w:rPr>
        <w:t>In total, we request that you supply us with the following information:</w:t>
      </w:r>
    </w:p>
    <w:p w14:paraId="3D79A2DC" w14:textId="77777777" w:rsidR="00E14B61" w:rsidRPr="00AC1AB6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>
        <w:rPr>
          <w:rFonts w:cs="Arial"/>
          <w:iCs/>
          <w:sz w:val="24"/>
          <w:szCs w:val="24"/>
          <w:lang w:bidi="ar-IQ"/>
        </w:rPr>
        <w:t>C</w:t>
      </w:r>
      <w:r w:rsidRPr="003E0FBD">
        <w:rPr>
          <w:rFonts w:cs="Arial"/>
          <w:iCs/>
          <w:sz w:val="24"/>
          <w:szCs w:val="24"/>
          <w:lang w:bidi="ar-IQ"/>
        </w:rPr>
        <w:t>opy of business owner ID</w:t>
      </w:r>
      <w:r>
        <w:rPr>
          <w:rFonts w:cs="Arial"/>
          <w:iCs/>
          <w:sz w:val="24"/>
          <w:szCs w:val="24"/>
          <w:lang w:bidi="ar-IQ"/>
        </w:rPr>
        <w:t xml:space="preserve"> </w:t>
      </w:r>
    </w:p>
    <w:p w14:paraId="7E69A1A4" w14:textId="77777777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primary key contact ID</w:t>
      </w:r>
    </w:p>
    <w:p w14:paraId="356B1AF9" w14:textId="77777777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valid business registration</w:t>
      </w:r>
    </w:p>
    <w:p w14:paraId="68F688D0" w14:textId="168FBDC3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your latest Tax Clearance documents from Ministry of Finance</w:t>
      </w:r>
      <w:r>
        <w:rPr>
          <w:rFonts w:cs="Arial"/>
          <w:iCs/>
          <w:sz w:val="24"/>
          <w:szCs w:val="24"/>
          <w:lang w:bidi="ar-IQ"/>
        </w:rPr>
        <w:t xml:space="preserve"> for </w:t>
      </w:r>
      <w:r w:rsidR="004128C6">
        <w:rPr>
          <w:rFonts w:cs="Arial"/>
          <w:iCs/>
          <w:sz w:val="24"/>
          <w:szCs w:val="24"/>
          <w:lang w:bidi="ar-IQ"/>
        </w:rPr>
        <w:t>2023</w:t>
      </w:r>
      <w:r>
        <w:rPr>
          <w:rFonts w:cs="Arial"/>
          <w:iCs/>
          <w:sz w:val="24"/>
          <w:szCs w:val="24"/>
          <w:lang w:bidi="ar-IQ"/>
        </w:rPr>
        <w:t xml:space="preserve"> (it’s mandatory)</w:t>
      </w:r>
    </w:p>
    <w:p w14:paraId="54EB82E8" w14:textId="29134E44" w:rsidR="00E14B61" w:rsidRPr="00AC1AB6" w:rsidRDefault="00E14B61" w:rsidP="00385403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cs="Arial"/>
          <w:iCs/>
          <w:sz w:val="24"/>
          <w:szCs w:val="24"/>
          <w:rtl/>
          <w:lang w:val="en-US" w:bidi="ar-IQ"/>
        </w:rPr>
      </w:pPr>
      <w:r w:rsidRPr="00AC1AB6">
        <w:rPr>
          <w:rFonts w:cs="Arial"/>
          <w:iCs/>
          <w:sz w:val="24"/>
          <w:szCs w:val="24"/>
          <w:lang w:val="en-US" w:bidi="ar-IQ"/>
        </w:rPr>
        <w:t>Signed and stamped copy of the</w:t>
      </w:r>
      <w:r>
        <w:rPr>
          <w:rFonts w:cs="Arial"/>
          <w:iCs/>
          <w:sz w:val="24"/>
          <w:szCs w:val="24"/>
          <w:lang w:val="en-US" w:bidi="ar-IQ"/>
        </w:rPr>
        <w:t xml:space="preserve"> SCI </w:t>
      </w:r>
      <w:r w:rsidRPr="00AC1AB6">
        <w:rPr>
          <w:rFonts w:cs="Arial"/>
          <w:b/>
          <w:bCs/>
          <w:iCs/>
          <w:sz w:val="24"/>
          <w:szCs w:val="24"/>
          <w:lang w:val="en-US" w:bidi="ar-IQ"/>
        </w:rPr>
        <w:t>Policies</w:t>
      </w:r>
      <w:r>
        <w:rPr>
          <w:rFonts w:cs="Arial"/>
          <w:iCs/>
          <w:sz w:val="24"/>
          <w:szCs w:val="24"/>
          <w:lang w:val="en-US" w:bidi="ar-IQ"/>
        </w:rPr>
        <w:t xml:space="preserve"> in the attached of this tender </w:t>
      </w:r>
      <w:r w:rsidR="004128C6">
        <w:rPr>
          <w:rFonts w:cs="Arial"/>
          <w:iCs/>
          <w:sz w:val="24"/>
          <w:szCs w:val="24"/>
          <w:lang w:val="en-US" w:bidi="ar-IQ"/>
        </w:rPr>
        <w:t>package.</w:t>
      </w:r>
      <w:r>
        <w:rPr>
          <w:rFonts w:cs="Arial"/>
          <w:iCs/>
          <w:sz w:val="24"/>
          <w:szCs w:val="24"/>
          <w:lang w:val="en-US" w:bidi="ar-IQ"/>
        </w:rPr>
        <w:t xml:space="preserve"> </w:t>
      </w:r>
    </w:p>
    <w:p w14:paraId="6A09D4F9" w14:textId="77777777" w:rsidR="00E14B61" w:rsidRPr="008071C6" w:rsidRDefault="00E14B61" w:rsidP="00385403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  <w:rtl/>
          <w:lang w:bidi="ar-IQ"/>
        </w:rPr>
      </w:pPr>
    </w:p>
    <w:p w14:paraId="2CF355BF" w14:textId="20B792A0" w:rsidR="00882F78" w:rsidRPr="00385403" w:rsidRDefault="00E14B61" w:rsidP="00385403">
      <w:pPr>
        <w:spacing w:after="0" w:line="240" w:lineRule="auto"/>
        <w:ind w:left="-180"/>
        <w:jc w:val="left"/>
        <w:rPr>
          <w:rFonts w:cs="Arial"/>
          <w:iCs/>
          <w:sz w:val="24"/>
          <w:szCs w:val="24"/>
        </w:rPr>
      </w:pPr>
      <w:r w:rsidRPr="004128C6">
        <w:rPr>
          <w:rFonts w:cs="Arial"/>
          <w:iCs/>
          <w:sz w:val="24"/>
          <w:szCs w:val="24"/>
        </w:rPr>
        <w:t xml:space="preserve">The final date of submission will be than </w:t>
      </w:r>
      <w:r w:rsidR="00A01C10">
        <w:rPr>
          <w:rFonts w:cs="Arial"/>
          <w:b/>
          <w:bCs/>
          <w:i/>
          <w:sz w:val="24"/>
          <w:szCs w:val="24"/>
        </w:rPr>
        <w:t>07</w:t>
      </w:r>
      <w:r w:rsidRPr="004128C6">
        <w:rPr>
          <w:rFonts w:cs="Arial"/>
          <w:b/>
          <w:bCs/>
          <w:i/>
          <w:sz w:val="24"/>
          <w:szCs w:val="24"/>
        </w:rPr>
        <w:t xml:space="preserve"> </w:t>
      </w:r>
      <w:r w:rsidR="00A01C10">
        <w:rPr>
          <w:rFonts w:cs="Arial"/>
          <w:b/>
          <w:bCs/>
          <w:i/>
          <w:sz w:val="24"/>
          <w:szCs w:val="24"/>
        </w:rPr>
        <w:t>March</w:t>
      </w:r>
      <w:r w:rsidRPr="004128C6">
        <w:rPr>
          <w:rFonts w:cs="Arial"/>
          <w:b/>
          <w:bCs/>
          <w:i/>
          <w:sz w:val="24"/>
          <w:szCs w:val="24"/>
        </w:rPr>
        <w:t xml:space="preserve"> </w:t>
      </w:r>
      <w:r w:rsidRPr="004128C6">
        <w:rPr>
          <w:rFonts w:cs="Arial"/>
          <w:b/>
          <w:bCs/>
          <w:iCs/>
          <w:sz w:val="24"/>
          <w:szCs w:val="24"/>
        </w:rPr>
        <w:t>202</w:t>
      </w:r>
      <w:r w:rsidR="004128C6" w:rsidRPr="004128C6">
        <w:rPr>
          <w:rFonts w:cs="Arial"/>
          <w:b/>
          <w:bCs/>
          <w:iCs/>
          <w:sz w:val="24"/>
          <w:szCs w:val="24"/>
        </w:rPr>
        <w:t>4</w:t>
      </w:r>
      <w:r w:rsidRPr="004128C6">
        <w:rPr>
          <w:rFonts w:cs="Arial"/>
          <w:b/>
          <w:bCs/>
          <w:iCs/>
          <w:sz w:val="24"/>
          <w:szCs w:val="24"/>
        </w:rPr>
        <w:t xml:space="preserve"> 04:</w:t>
      </w:r>
      <w:r w:rsidR="004128C6" w:rsidRPr="004128C6">
        <w:rPr>
          <w:rFonts w:cs="Arial"/>
          <w:b/>
          <w:bCs/>
          <w:iCs/>
          <w:sz w:val="24"/>
          <w:szCs w:val="24"/>
        </w:rPr>
        <w:t>30</w:t>
      </w:r>
      <w:r w:rsidRPr="004128C6">
        <w:rPr>
          <w:rFonts w:cs="Arial"/>
          <w:b/>
          <w:bCs/>
          <w:iCs/>
          <w:sz w:val="24"/>
          <w:szCs w:val="24"/>
        </w:rPr>
        <w:t xml:space="preserve"> PM GMT+3 Iraq time. </w:t>
      </w:r>
      <w:r w:rsidRPr="004128C6">
        <w:rPr>
          <w:rFonts w:cs="Arial"/>
          <w:iCs/>
          <w:sz w:val="24"/>
          <w:szCs w:val="24"/>
        </w:rPr>
        <w:t>All offers sent after that date will be neglected.</w:t>
      </w:r>
    </w:p>
    <w:sectPr w:rsidR="00882F78" w:rsidRPr="00385403" w:rsidSect="002233F0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727B1" w14:textId="77777777" w:rsidR="002233F0" w:rsidRDefault="002233F0">
      <w:r>
        <w:separator/>
      </w:r>
    </w:p>
  </w:endnote>
  <w:endnote w:type="continuationSeparator" w:id="0">
    <w:p w14:paraId="516A2AE3" w14:textId="77777777" w:rsidR="002233F0" w:rsidRDefault="00223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26AE5" w14:textId="2BC47C93" w:rsidR="00F32D5C" w:rsidRPr="00160A8D" w:rsidRDefault="00160A8D" w:rsidP="00160A8D">
    <w:pPr>
      <w:pStyle w:val="Footer"/>
      <w:jc w:val="center"/>
    </w:pPr>
    <w:r w:rsidRPr="00160A8D">
      <w:t>PR43164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29750" w14:textId="77777777" w:rsidR="002233F0" w:rsidRDefault="002233F0">
      <w:r>
        <w:separator/>
      </w:r>
    </w:p>
  </w:footnote>
  <w:footnote w:type="continuationSeparator" w:id="0">
    <w:p w14:paraId="5C3EEA2B" w14:textId="77777777" w:rsidR="002233F0" w:rsidRDefault="00223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5245" w14:textId="17ADDBE2" w:rsidR="002D2FFD" w:rsidRPr="00160A8D" w:rsidRDefault="00160A8D" w:rsidP="00160A8D">
    <w:pPr>
      <w:pStyle w:val="Header"/>
    </w:pPr>
    <w:r w:rsidRPr="00160A8D">
      <w:t>PR43164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7397104">
    <w:abstractNumId w:val="1"/>
  </w:num>
  <w:num w:numId="2" w16cid:durableId="1114208988">
    <w:abstractNumId w:val="16"/>
  </w:num>
  <w:num w:numId="3" w16cid:durableId="1015116324">
    <w:abstractNumId w:val="7"/>
  </w:num>
  <w:num w:numId="4" w16cid:durableId="225606766">
    <w:abstractNumId w:val="2"/>
  </w:num>
  <w:num w:numId="5" w16cid:durableId="967318059">
    <w:abstractNumId w:val="6"/>
  </w:num>
  <w:num w:numId="6" w16cid:durableId="748426446">
    <w:abstractNumId w:val="13"/>
  </w:num>
  <w:num w:numId="7" w16cid:durableId="960771230">
    <w:abstractNumId w:val="10"/>
  </w:num>
  <w:num w:numId="8" w16cid:durableId="1682315003">
    <w:abstractNumId w:val="19"/>
  </w:num>
  <w:num w:numId="9" w16cid:durableId="374891224">
    <w:abstractNumId w:val="9"/>
  </w:num>
  <w:num w:numId="10" w16cid:durableId="1300498798">
    <w:abstractNumId w:val="17"/>
  </w:num>
  <w:num w:numId="11" w16cid:durableId="606696148">
    <w:abstractNumId w:val="3"/>
  </w:num>
  <w:num w:numId="12" w16cid:durableId="1438479118">
    <w:abstractNumId w:val="4"/>
  </w:num>
  <w:num w:numId="13" w16cid:durableId="1099255796">
    <w:abstractNumId w:val="0"/>
  </w:num>
  <w:num w:numId="14" w16cid:durableId="1636372093">
    <w:abstractNumId w:val="19"/>
  </w:num>
  <w:num w:numId="15" w16cid:durableId="228542049">
    <w:abstractNumId w:val="14"/>
  </w:num>
  <w:num w:numId="16" w16cid:durableId="504563538">
    <w:abstractNumId w:val="5"/>
  </w:num>
  <w:num w:numId="17" w16cid:durableId="465389195">
    <w:abstractNumId w:val="8"/>
  </w:num>
  <w:num w:numId="18" w16cid:durableId="1119489322">
    <w:abstractNumId w:val="18"/>
  </w:num>
  <w:num w:numId="19" w16cid:durableId="1277564388">
    <w:abstractNumId w:val="15"/>
  </w:num>
  <w:num w:numId="20" w16cid:durableId="566956792">
    <w:abstractNumId w:val="12"/>
  </w:num>
  <w:num w:numId="21" w16cid:durableId="2445335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B1763"/>
    <w:rsid w:val="000C0948"/>
    <w:rsid w:val="000C26B6"/>
    <w:rsid w:val="000E0248"/>
    <w:rsid w:val="00134BD1"/>
    <w:rsid w:val="00135B6F"/>
    <w:rsid w:val="001552BA"/>
    <w:rsid w:val="00157AE3"/>
    <w:rsid w:val="00160A8D"/>
    <w:rsid w:val="001708EE"/>
    <w:rsid w:val="0019378C"/>
    <w:rsid w:val="001A16B2"/>
    <w:rsid w:val="001A3BF1"/>
    <w:rsid w:val="001C0CAF"/>
    <w:rsid w:val="001C5467"/>
    <w:rsid w:val="001D7708"/>
    <w:rsid w:val="001E5EC5"/>
    <w:rsid w:val="001F472D"/>
    <w:rsid w:val="001F508D"/>
    <w:rsid w:val="0020682A"/>
    <w:rsid w:val="00210A11"/>
    <w:rsid w:val="002233F0"/>
    <w:rsid w:val="00256BF5"/>
    <w:rsid w:val="0026011A"/>
    <w:rsid w:val="002934AF"/>
    <w:rsid w:val="002A4B1D"/>
    <w:rsid w:val="002B1E35"/>
    <w:rsid w:val="002D2FFD"/>
    <w:rsid w:val="002E0FDD"/>
    <w:rsid w:val="002E184C"/>
    <w:rsid w:val="002F248C"/>
    <w:rsid w:val="00323371"/>
    <w:rsid w:val="00334E0E"/>
    <w:rsid w:val="00345419"/>
    <w:rsid w:val="00357190"/>
    <w:rsid w:val="003616F9"/>
    <w:rsid w:val="00366CE8"/>
    <w:rsid w:val="00374C81"/>
    <w:rsid w:val="00385403"/>
    <w:rsid w:val="003A55AC"/>
    <w:rsid w:val="003C345E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128C6"/>
    <w:rsid w:val="00433A20"/>
    <w:rsid w:val="00444303"/>
    <w:rsid w:val="00451DE2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2006F"/>
    <w:rsid w:val="00524A2E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8052B"/>
    <w:rsid w:val="00692B15"/>
    <w:rsid w:val="006D0A7A"/>
    <w:rsid w:val="006E0B83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1B69"/>
    <w:rsid w:val="00946214"/>
    <w:rsid w:val="00951BD4"/>
    <w:rsid w:val="00964EB1"/>
    <w:rsid w:val="0099203C"/>
    <w:rsid w:val="009A11DC"/>
    <w:rsid w:val="009C609B"/>
    <w:rsid w:val="009D0187"/>
    <w:rsid w:val="009F62F1"/>
    <w:rsid w:val="009F75E9"/>
    <w:rsid w:val="00A01C10"/>
    <w:rsid w:val="00A02CA3"/>
    <w:rsid w:val="00A12D9D"/>
    <w:rsid w:val="00A27353"/>
    <w:rsid w:val="00A36786"/>
    <w:rsid w:val="00A40EFA"/>
    <w:rsid w:val="00A47D73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D2ED5"/>
    <w:rsid w:val="00BD5BD6"/>
    <w:rsid w:val="00BE7A9F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E4F60"/>
    <w:rsid w:val="00CF41D5"/>
    <w:rsid w:val="00CF55FC"/>
    <w:rsid w:val="00D03381"/>
    <w:rsid w:val="00D11213"/>
    <w:rsid w:val="00D13C7B"/>
    <w:rsid w:val="00D3461F"/>
    <w:rsid w:val="00D3534C"/>
    <w:rsid w:val="00D726E4"/>
    <w:rsid w:val="00D73BFE"/>
    <w:rsid w:val="00DB2CE5"/>
    <w:rsid w:val="00DC6C2F"/>
    <w:rsid w:val="00DC760F"/>
    <w:rsid w:val="00DE7262"/>
    <w:rsid w:val="00DF4655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PowerPoint_Presentation1.ppt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19374-1606-444D-98A9-8883903F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26</cp:revision>
  <dcterms:created xsi:type="dcterms:W3CDTF">2020-04-30T08:17:00Z</dcterms:created>
  <dcterms:modified xsi:type="dcterms:W3CDTF">2024-02-25T08:04:00Z</dcterms:modified>
</cp:coreProperties>
</file>